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77777777" w:rsidR="00112C41" w:rsidRPr="0036104E" w:rsidRDefault="00112C41" w:rsidP="003623C7">
            <w:pPr>
              <w:pStyle w:val="TableParagraph"/>
              <w:spacing w:before="1" w:line="360" w:lineRule="auto"/>
              <w:ind w:right="97"/>
              <w:rPr>
                <w:sz w:val="24"/>
                <w:szCs w:val="24"/>
              </w:rPr>
            </w:pPr>
            <w:r w:rsidRPr="0036104E">
              <w:rPr>
                <w:color w:val="5A5A5A"/>
                <w:sz w:val="24"/>
                <w:szCs w:val="24"/>
              </w:rPr>
              <w:t>Written</w:t>
            </w:r>
            <w:r w:rsidRPr="0036104E">
              <w:rPr>
                <w:color w:val="5A5A5A"/>
                <w:spacing w:val="-2"/>
                <w:sz w:val="24"/>
                <w:szCs w:val="24"/>
              </w:rPr>
              <w:t xml:space="preserve"> </w:t>
            </w:r>
            <w:r w:rsidRPr="0036104E">
              <w:rPr>
                <w:color w:val="5A5A5A"/>
                <w:sz w:val="24"/>
                <w:szCs w:val="24"/>
              </w:rPr>
              <w:t>By</w:t>
            </w:r>
          </w:p>
        </w:tc>
        <w:tc>
          <w:tcPr>
            <w:tcW w:w="3195" w:type="dxa"/>
          </w:tcPr>
          <w:p w14:paraId="10C29C5C" w14:textId="77777777" w:rsidR="00112C41" w:rsidRPr="0036104E" w:rsidRDefault="00112C41" w:rsidP="003623C7">
            <w:pPr>
              <w:pStyle w:val="TableParagraph"/>
              <w:spacing w:before="1" w:line="360" w:lineRule="auto"/>
              <w:ind w:left="108"/>
              <w:rPr>
                <w:sz w:val="24"/>
                <w:szCs w:val="24"/>
              </w:rPr>
            </w:pPr>
            <w:r w:rsidRPr="0036104E">
              <w:rPr>
                <w:sz w:val="24"/>
                <w:szCs w:val="24"/>
              </w:rPr>
              <w:t>Shivansh Jayara</w:t>
            </w:r>
          </w:p>
        </w:tc>
      </w:tr>
      <w:tr w:rsidR="00112C41" w14:paraId="711239C9" w14:textId="77777777" w:rsidTr="003623C7">
        <w:trPr>
          <w:trHeight w:val="336"/>
        </w:trPr>
        <w:tc>
          <w:tcPr>
            <w:tcW w:w="2687" w:type="dxa"/>
            <w:shd w:val="clear" w:color="auto" w:fill="B4C5E7"/>
          </w:tcPr>
          <w:p w14:paraId="1FD22754" w14:textId="77777777" w:rsidR="00112C41" w:rsidRPr="0036104E" w:rsidRDefault="00112C41" w:rsidP="003623C7">
            <w:pPr>
              <w:pStyle w:val="TableParagraph"/>
              <w:spacing w:before="1" w:line="360" w:lineRule="auto"/>
              <w:ind w:right="98"/>
              <w:rPr>
                <w:sz w:val="24"/>
                <w:szCs w:val="24"/>
              </w:rPr>
            </w:pPr>
            <w:r w:rsidRPr="0036104E">
              <w:rPr>
                <w:color w:val="5A5A5A"/>
                <w:sz w:val="24"/>
                <w:szCs w:val="24"/>
              </w:rPr>
              <w:t>Document</w:t>
            </w:r>
            <w:r w:rsidRPr="0036104E">
              <w:rPr>
                <w:color w:val="5A5A5A"/>
                <w:spacing w:val="-4"/>
                <w:sz w:val="24"/>
                <w:szCs w:val="24"/>
              </w:rPr>
              <w:t xml:space="preserve"> </w:t>
            </w:r>
            <w:r w:rsidRPr="0036104E">
              <w:rPr>
                <w:color w:val="5A5A5A"/>
                <w:sz w:val="24"/>
                <w:szCs w:val="24"/>
              </w:rPr>
              <w:t>Version</w:t>
            </w:r>
          </w:p>
        </w:tc>
        <w:tc>
          <w:tcPr>
            <w:tcW w:w="3195" w:type="dxa"/>
          </w:tcPr>
          <w:p w14:paraId="5C3B7C09" w14:textId="77777777" w:rsidR="00112C41" w:rsidRPr="0036104E" w:rsidRDefault="00112C41" w:rsidP="003623C7">
            <w:pPr>
              <w:pStyle w:val="TableParagraph"/>
              <w:spacing w:before="1" w:line="360" w:lineRule="auto"/>
              <w:ind w:left="108"/>
              <w:rPr>
                <w:sz w:val="24"/>
                <w:szCs w:val="24"/>
              </w:rPr>
            </w:pPr>
            <w:r w:rsidRPr="0036104E">
              <w:rPr>
                <w:color w:val="5A5A5A"/>
                <w:sz w:val="24"/>
                <w:szCs w:val="24"/>
              </w:rPr>
              <w:t>1.0</w:t>
            </w:r>
          </w:p>
        </w:tc>
      </w:tr>
      <w:tr w:rsidR="00112C41" w14:paraId="36C2F89F" w14:textId="77777777" w:rsidTr="003623C7">
        <w:trPr>
          <w:trHeight w:val="336"/>
        </w:trPr>
        <w:tc>
          <w:tcPr>
            <w:tcW w:w="2687" w:type="dxa"/>
            <w:shd w:val="clear" w:color="auto" w:fill="B4C5E7"/>
          </w:tcPr>
          <w:p w14:paraId="633FD006" w14:textId="77777777" w:rsidR="00112C41" w:rsidRPr="0036104E" w:rsidRDefault="00112C41" w:rsidP="003623C7">
            <w:pPr>
              <w:pStyle w:val="TableParagraph"/>
              <w:spacing w:before="1" w:line="360" w:lineRule="auto"/>
              <w:ind w:right="96"/>
              <w:rPr>
                <w:sz w:val="24"/>
                <w:szCs w:val="24"/>
              </w:rPr>
            </w:pPr>
            <w:r w:rsidRPr="0036104E">
              <w:rPr>
                <w:color w:val="5A5A5A"/>
                <w:sz w:val="24"/>
                <w:szCs w:val="24"/>
              </w:rPr>
              <w:t>Last</w:t>
            </w:r>
            <w:r w:rsidRPr="0036104E">
              <w:rPr>
                <w:color w:val="5A5A5A"/>
                <w:spacing w:val="-2"/>
                <w:sz w:val="24"/>
                <w:szCs w:val="24"/>
              </w:rPr>
              <w:t xml:space="preserve"> </w:t>
            </w:r>
            <w:r w:rsidRPr="0036104E">
              <w:rPr>
                <w:color w:val="5A5A5A"/>
                <w:sz w:val="24"/>
                <w:szCs w:val="24"/>
              </w:rPr>
              <w:t>Revised</w:t>
            </w:r>
            <w:r w:rsidRPr="0036104E">
              <w:rPr>
                <w:color w:val="5A5A5A"/>
                <w:spacing w:val="-2"/>
                <w:sz w:val="24"/>
                <w:szCs w:val="24"/>
              </w:rPr>
              <w:t xml:space="preserve"> </w:t>
            </w:r>
            <w:r w:rsidRPr="0036104E">
              <w:rPr>
                <w:color w:val="5A5A5A"/>
                <w:sz w:val="24"/>
                <w:szCs w:val="24"/>
              </w:rPr>
              <w:t>Date</w:t>
            </w:r>
          </w:p>
        </w:tc>
        <w:tc>
          <w:tcPr>
            <w:tcW w:w="3195" w:type="dxa"/>
          </w:tcPr>
          <w:p w14:paraId="221C67B3" w14:textId="77777777" w:rsidR="00112C41" w:rsidRPr="0036104E" w:rsidRDefault="00112C41" w:rsidP="003623C7">
            <w:pPr>
              <w:pStyle w:val="TableParagraph"/>
              <w:spacing w:before="1" w:line="360" w:lineRule="auto"/>
              <w:ind w:left="108"/>
              <w:rPr>
                <w:sz w:val="24"/>
                <w:szCs w:val="24"/>
              </w:rPr>
            </w:pP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5 Database Inser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934D37B" w14:textId="77777777" w:rsidTr="000B4390">
        <w:trPr>
          <w:trHeight w:val="445"/>
        </w:trPr>
        <w:tc>
          <w:tcPr>
            <w:tcW w:w="4633" w:type="dxa"/>
          </w:tcPr>
          <w:p w14:paraId="53377D5C"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6 Export as CSV from Database</w:t>
            </w:r>
          </w:p>
        </w:tc>
        <w:tc>
          <w:tcPr>
            <w:tcW w:w="4633" w:type="dxa"/>
          </w:tcPr>
          <w:p w14:paraId="12D10EE3"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7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8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9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0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1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2 Flask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3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4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6164E790" w:rsidR="00112C41" w:rsidRDefault="00112C41">
      <w:r>
        <w:rPr>
          <w:noProof/>
        </w:rPr>
        <w:drawing>
          <wp:anchor distT="0" distB="0" distL="114300" distR="114300" simplePos="0" relativeHeight="251659264" behindDoc="1" locked="0" layoutInCell="1" allowOverlap="1" wp14:anchorId="6273A00B" wp14:editId="77145DA5">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D1FC9" w14:textId="1DC9028A" w:rsidR="00112C41" w:rsidRDefault="00112C41"/>
    <w:p w14:paraId="43733B87" w14:textId="029B3E3F" w:rsidR="00112C41" w:rsidRDefault="00112C41"/>
    <w:p w14:paraId="18AFAD23" w14:textId="2691DEAD" w:rsidR="00112C41" w:rsidRDefault="00112C41"/>
    <w:p w14:paraId="45185DDA" w14:textId="52D54737" w:rsidR="00112C41" w:rsidRDefault="00112C41"/>
    <w:p w14:paraId="5B19ECB5" w14:textId="0C9AD2E5" w:rsidR="00112C41" w:rsidRDefault="00112C41"/>
    <w:p w14:paraId="2A994753" w14:textId="55521477" w:rsidR="00112C41" w:rsidRDefault="00112C41"/>
    <w:p w14:paraId="48E806DA" w14:textId="085BA913" w:rsidR="00112C41" w:rsidRDefault="00112C41"/>
    <w:p w14:paraId="3F71E324" w14:textId="0F23C07C" w:rsidR="00112C41" w:rsidRDefault="00112C41"/>
    <w:p w14:paraId="699C17CE" w14:textId="244A33F9" w:rsidR="00112C41" w:rsidRDefault="00112C41"/>
    <w:p w14:paraId="11BC5A1A" w14:textId="63597714" w:rsidR="00112C41" w:rsidRDefault="00112C41"/>
    <w:p w14:paraId="7A3A2915" w14:textId="2446FD45" w:rsidR="00112C41" w:rsidRDefault="00112C41"/>
    <w:p w14:paraId="526F169C" w14:textId="0AC330A6" w:rsidR="00112C41" w:rsidRDefault="00112C41"/>
    <w:p w14:paraId="7D2DF8D6" w14:textId="67B03435" w:rsidR="00112C41" w:rsidRDefault="00112C41"/>
    <w:p w14:paraId="6DCFC8DE" w14:textId="5759D0E7" w:rsidR="00112C41" w:rsidRDefault="00112C41"/>
    <w:p w14:paraId="2BB00942" w14:textId="1B5FEC90" w:rsidR="00112C41" w:rsidRDefault="00112C41"/>
    <w:p w14:paraId="4A032402" w14:textId="75893671" w:rsidR="00112C41" w:rsidRDefault="00112C41"/>
    <w:p w14:paraId="2BFA8576" w14:textId="44DED5CF" w:rsidR="00112C41" w:rsidRDefault="00112C41"/>
    <w:p w14:paraId="33BD4D27" w14:textId="00459AAD" w:rsidR="00112C41" w:rsidRDefault="00112C41"/>
    <w:p w14:paraId="094B9998" w14:textId="34501F48" w:rsidR="00112C41" w:rsidRDefault="00112C41"/>
    <w:p w14:paraId="00CCE4D1" w14:textId="4F72DE15" w:rsidR="00112C41" w:rsidRDefault="00112C41"/>
    <w:p w14:paraId="04BEBE03" w14:textId="248C2F6A" w:rsidR="00112C41" w:rsidRDefault="00112C41"/>
    <w:p w14:paraId="3103C36F" w14:textId="786D4F90" w:rsidR="00112C41" w:rsidRDefault="00112C41"/>
    <w:p w14:paraId="14924A24" w14:textId="4B330040" w:rsidR="00112C41" w:rsidRDefault="00112C41"/>
    <w:p w14:paraId="7E9D616D" w14:textId="76AF8C0E" w:rsidR="00112C41" w:rsidRDefault="00112C41"/>
    <w:p w14:paraId="479CDFDC" w14:textId="6844CE9D" w:rsidR="00112C41" w:rsidRDefault="00112C41"/>
    <w:p w14:paraId="32B7591E" w14:textId="3EE2A5F2" w:rsidR="00112C41" w:rsidRDefault="00112C41"/>
    <w:p w14:paraId="03426B09" w14:textId="77777777" w:rsidR="0092011F" w:rsidRDefault="0092011F">
      <w:pPr>
        <w:rPr>
          <w:b/>
          <w:bCs/>
          <w:sz w:val="32"/>
          <w:szCs w:val="32"/>
        </w:rPr>
      </w:pPr>
    </w:p>
    <w:p w14:paraId="746FB631" w14:textId="77777777" w:rsidR="0092011F" w:rsidRDefault="0092011F">
      <w:pPr>
        <w:rPr>
          <w:b/>
          <w:bCs/>
          <w:sz w:val="32"/>
          <w:szCs w:val="32"/>
        </w:rPr>
      </w:pPr>
    </w:p>
    <w:p w14:paraId="262D2F2F" w14:textId="77777777" w:rsidR="0092011F" w:rsidRDefault="0092011F">
      <w:pPr>
        <w:rPr>
          <w:b/>
          <w:bCs/>
          <w:sz w:val="32"/>
          <w:szCs w:val="32"/>
        </w:rPr>
      </w:pPr>
    </w:p>
    <w:p w14:paraId="4763CC3D" w14:textId="77777777" w:rsidR="0092011F" w:rsidRDefault="0092011F">
      <w:pPr>
        <w:rPr>
          <w:b/>
          <w:bCs/>
          <w:sz w:val="32"/>
          <w:szCs w:val="32"/>
        </w:rPr>
      </w:pPr>
    </w:p>
    <w:p w14:paraId="22C11A2D" w14:textId="77777777" w:rsidR="0092011F" w:rsidRDefault="0092011F">
      <w:pPr>
        <w:rPr>
          <w:b/>
          <w:bCs/>
          <w:sz w:val="32"/>
          <w:szCs w:val="32"/>
        </w:rPr>
      </w:pPr>
    </w:p>
    <w:p w14:paraId="17BA3A52" w14:textId="77777777" w:rsidR="0092011F" w:rsidRDefault="0092011F">
      <w:pPr>
        <w:rPr>
          <w:b/>
          <w:bCs/>
          <w:sz w:val="32"/>
          <w:szCs w:val="32"/>
        </w:rPr>
      </w:pPr>
    </w:p>
    <w:p w14:paraId="103D8D4A" w14:textId="77777777" w:rsidR="0092011F" w:rsidRDefault="0092011F">
      <w:pPr>
        <w:rPr>
          <w:b/>
          <w:bCs/>
          <w:sz w:val="32"/>
          <w:szCs w:val="32"/>
        </w:rPr>
      </w:pPr>
    </w:p>
    <w:p w14:paraId="5D5BC6C9" w14:textId="77777777" w:rsidR="0092011F" w:rsidRDefault="0092011F">
      <w:pPr>
        <w:rPr>
          <w:b/>
          <w:bCs/>
          <w:sz w:val="32"/>
          <w:szCs w:val="32"/>
        </w:rPr>
      </w:pPr>
    </w:p>
    <w:p w14:paraId="23D90BF5" w14:textId="77777777" w:rsidR="0092011F" w:rsidRDefault="0092011F">
      <w:pPr>
        <w:rPr>
          <w:b/>
          <w:bCs/>
          <w:sz w:val="32"/>
          <w:szCs w:val="32"/>
        </w:rPr>
      </w:pPr>
    </w:p>
    <w:p w14:paraId="6B2ED025" w14:textId="77777777" w:rsidR="0092011F" w:rsidRDefault="0092011F">
      <w:pPr>
        <w:rPr>
          <w:b/>
          <w:bCs/>
          <w:sz w:val="32"/>
          <w:szCs w:val="32"/>
        </w:rPr>
      </w:pPr>
    </w:p>
    <w:p w14:paraId="1537C456" w14:textId="77777777" w:rsidR="0092011F" w:rsidRDefault="0092011F">
      <w:pPr>
        <w:rPr>
          <w:b/>
          <w:bCs/>
          <w:sz w:val="32"/>
          <w:szCs w:val="32"/>
        </w:rPr>
      </w:pPr>
    </w:p>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lastRenderedPageBreak/>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w:t>
      </w:r>
      <w:r w:rsidRPr="0092011F">
        <w:rPr>
          <w:sz w:val="24"/>
          <w:szCs w:val="24"/>
        </w:rPr>
        <w:lastRenderedPageBreak/>
        <w:t xml:space="preserve">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1665FFE3" w:rsidR="0092011F" w:rsidRPr="0092011F" w:rsidRDefault="0092011F" w:rsidP="0092011F">
      <w:pPr>
        <w:rPr>
          <w:b/>
          <w:bCs/>
          <w:sz w:val="24"/>
          <w:szCs w:val="24"/>
        </w:rPr>
      </w:pPr>
      <w:r w:rsidRPr="0092011F">
        <w:rPr>
          <w:b/>
          <w:bCs/>
          <w:sz w:val="24"/>
          <w:szCs w:val="24"/>
        </w:rPr>
        <w:t>2.5 Database Insertion</w:t>
      </w:r>
    </w:p>
    <w:p w14:paraId="0EEFA6B7" w14:textId="11271060" w:rsidR="0092011F" w:rsidRPr="0092011F" w:rsidRDefault="0092011F" w:rsidP="0092011F">
      <w:pPr>
        <w:rPr>
          <w:sz w:val="24"/>
          <w:szCs w:val="24"/>
        </w:rPr>
      </w:pPr>
      <w:r w:rsidRPr="0092011F">
        <w:rPr>
          <w:sz w:val="24"/>
          <w:szCs w:val="24"/>
        </w:rPr>
        <w:t>Both train and test data set are inserted into the database. Here MongoDB database is used to store the data set. Separate collections were created for both train and test sets.</w:t>
      </w:r>
    </w:p>
    <w:p w14:paraId="22ABDE56" w14:textId="367D4A35" w:rsidR="0092011F" w:rsidRPr="0092011F" w:rsidRDefault="0092011F" w:rsidP="0092011F">
      <w:pPr>
        <w:rPr>
          <w:sz w:val="24"/>
          <w:szCs w:val="24"/>
        </w:rPr>
      </w:pPr>
    </w:p>
    <w:p w14:paraId="7F94993C" w14:textId="3C1DD939" w:rsidR="0092011F" w:rsidRPr="0092011F" w:rsidRDefault="0092011F" w:rsidP="0092011F">
      <w:pPr>
        <w:rPr>
          <w:b/>
          <w:bCs/>
          <w:sz w:val="24"/>
          <w:szCs w:val="24"/>
        </w:rPr>
      </w:pPr>
      <w:r w:rsidRPr="0092011F">
        <w:rPr>
          <w:b/>
          <w:bCs/>
          <w:sz w:val="24"/>
          <w:szCs w:val="24"/>
        </w:rPr>
        <w:t xml:space="preserve">2.6 Export as </w:t>
      </w:r>
      <w:r w:rsidR="000B4390">
        <w:rPr>
          <w:b/>
          <w:bCs/>
          <w:sz w:val="24"/>
          <w:szCs w:val="24"/>
        </w:rPr>
        <w:t xml:space="preserve">`CSV` </w:t>
      </w:r>
      <w:r w:rsidRPr="0092011F">
        <w:rPr>
          <w:b/>
          <w:bCs/>
          <w:sz w:val="24"/>
          <w:szCs w:val="24"/>
        </w:rPr>
        <w:t>from Database</w:t>
      </w:r>
    </w:p>
    <w:p w14:paraId="03407996" w14:textId="7A43978D" w:rsidR="0092011F" w:rsidRPr="0092011F" w:rsidRDefault="0092011F" w:rsidP="0092011F">
      <w:pPr>
        <w:rPr>
          <w:sz w:val="24"/>
          <w:szCs w:val="24"/>
        </w:rPr>
      </w:pPr>
      <w:r w:rsidRPr="0092011F">
        <w:rPr>
          <w:sz w:val="24"/>
          <w:szCs w:val="24"/>
        </w:rPr>
        <w:t>From the database both the train and test data set are exported into the local system and stored into CSV files. Now this CSV file will have proceeded for further processing.</w:t>
      </w:r>
    </w:p>
    <w:p w14:paraId="0E19F682" w14:textId="15129D7D" w:rsidR="0092011F" w:rsidRPr="0092011F" w:rsidRDefault="0092011F" w:rsidP="0092011F">
      <w:pPr>
        <w:rPr>
          <w:sz w:val="24"/>
          <w:szCs w:val="24"/>
        </w:rPr>
      </w:pPr>
    </w:p>
    <w:p w14:paraId="06308A19" w14:textId="1A6ABED3" w:rsidR="0092011F" w:rsidRPr="0092011F" w:rsidRDefault="0092011F" w:rsidP="0092011F">
      <w:pPr>
        <w:rPr>
          <w:b/>
          <w:bCs/>
          <w:sz w:val="24"/>
          <w:szCs w:val="24"/>
        </w:rPr>
      </w:pPr>
      <w:r w:rsidRPr="0092011F">
        <w:rPr>
          <w:b/>
          <w:bCs/>
          <w:sz w:val="24"/>
          <w:szCs w:val="24"/>
        </w:rPr>
        <w:t>2.7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173903D9" w:rsidR="0092011F" w:rsidRPr="0092011F" w:rsidRDefault="0092011F" w:rsidP="0092011F">
      <w:pPr>
        <w:rPr>
          <w:b/>
          <w:bCs/>
          <w:sz w:val="24"/>
          <w:szCs w:val="24"/>
        </w:rPr>
      </w:pPr>
      <w:r w:rsidRPr="0092011F">
        <w:rPr>
          <w:b/>
          <w:bCs/>
          <w:sz w:val="24"/>
          <w:szCs w:val="24"/>
        </w:rPr>
        <w:t>2.8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5FB46E96" w:rsidR="0092011F" w:rsidRPr="0092011F" w:rsidRDefault="0092011F" w:rsidP="0092011F">
      <w:pPr>
        <w:rPr>
          <w:b/>
          <w:bCs/>
          <w:sz w:val="24"/>
          <w:szCs w:val="24"/>
        </w:rPr>
      </w:pPr>
      <w:r w:rsidRPr="0092011F">
        <w:rPr>
          <w:b/>
          <w:bCs/>
          <w:sz w:val="24"/>
          <w:szCs w:val="24"/>
        </w:rPr>
        <w:t>2.9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6240DC2" w:rsidR="0092011F" w:rsidRPr="0092011F" w:rsidRDefault="0092011F" w:rsidP="0092011F">
      <w:pPr>
        <w:rPr>
          <w:b/>
          <w:bCs/>
          <w:sz w:val="24"/>
          <w:szCs w:val="24"/>
        </w:rPr>
      </w:pPr>
      <w:r w:rsidRPr="0092011F">
        <w:rPr>
          <w:b/>
          <w:bCs/>
          <w:sz w:val="24"/>
          <w:szCs w:val="24"/>
        </w:rPr>
        <w:t>2.10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199E386A" w:rsidR="0092011F" w:rsidRPr="00753DFE" w:rsidRDefault="0092011F" w:rsidP="0092011F">
      <w:pPr>
        <w:rPr>
          <w:sz w:val="24"/>
          <w:szCs w:val="24"/>
        </w:rPr>
      </w:pPr>
      <w:r w:rsidRPr="0092011F">
        <w:rPr>
          <w:b/>
          <w:bCs/>
          <w:sz w:val="24"/>
          <w:szCs w:val="24"/>
        </w:rPr>
        <w:t>2.11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4F04244C" w:rsidR="0092011F" w:rsidRPr="0092011F" w:rsidRDefault="0092011F" w:rsidP="0092011F">
      <w:pPr>
        <w:rPr>
          <w:b/>
          <w:bCs/>
          <w:sz w:val="24"/>
          <w:szCs w:val="24"/>
        </w:rPr>
      </w:pPr>
      <w:r w:rsidRPr="0092011F">
        <w:rPr>
          <w:b/>
          <w:bCs/>
          <w:sz w:val="24"/>
          <w:szCs w:val="24"/>
        </w:rPr>
        <w:t>2.12 Flask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3781469E" w14:textId="29E23D4C" w:rsidR="0092011F" w:rsidRDefault="0092011F" w:rsidP="0092011F">
      <w:pPr>
        <w:rPr>
          <w:b/>
          <w:bCs/>
          <w:sz w:val="24"/>
          <w:szCs w:val="24"/>
        </w:rPr>
      </w:pPr>
      <w:r w:rsidRPr="0092011F">
        <w:rPr>
          <w:sz w:val="24"/>
          <w:szCs w:val="24"/>
        </w:rPr>
        <w:t xml:space="preserve">App link- </w:t>
      </w:r>
      <w:hyperlink r:id="rId20" w:history="1">
        <w:r w:rsidRPr="0092011F">
          <w:rPr>
            <w:rStyle w:val="Hyperlink"/>
            <w:b/>
            <w:bCs/>
            <w:sz w:val="24"/>
            <w:szCs w:val="24"/>
          </w:rPr>
          <w:t>https://salespredictionapp.herokuapp.com/</w:t>
        </w:r>
      </w:hyperlink>
    </w:p>
    <w:p w14:paraId="67566326" w14:textId="7826A123"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67F54" w14:textId="77777777" w:rsidR="00C55544" w:rsidRDefault="00C55544" w:rsidP="00112C41">
      <w:r>
        <w:separator/>
      </w:r>
    </w:p>
  </w:endnote>
  <w:endnote w:type="continuationSeparator" w:id="0">
    <w:p w14:paraId="09592657" w14:textId="77777777" w:rsidR="00C55544" w:rsidRDefault="00C55544"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4E8FD" w14:textId="77777777" w:rsidR="00C55544" w:rsidRDefault="00C55544" w:rsidP="00112C41">
      <w:r>
        <w:separator/>
      </w:r>
    </w:p>
  </w:footnote>
  <w:footnote w:type="continuationSeparator" w:id="0">
    <w:p w14:paraId="08565216" w14:textId="77777777" w:rsidR="00C55544" w:rsidRDefault="00C55544"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594AEF"/>
    <w:rsid w:val="00684017"/>
    <w:rsid w:val="00753DFE"/>
    <w:rsid w:val="008C0A80"/>
    <w:rsid w:val="0092011F"/>
    <w:rsid w:val="00B511A7"/>
    <w:rsid w:val="00C5554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salespredictionapp.herokuapp.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9</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hivansh Jayara</cp:lastModifiedBy>
  <cp:revision>5</cp:revision>
  <dcterms:created xsi:type="dcterms:W3CDTF">2021-09-06T11:52:00Z</dcterms:created>
  <dcterms:modified xsi:type="dcterms:W3CDTF">2021-09-07T15:58:00Z</dcterms:modified>
</cp:coreProperties>
</file>